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want to schedule a list of jobs i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ays. Jobs are dependent (i.e To work o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job, you have to finish all the jobs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0 &lt;= j &lt; i</w:t>
      </w:r>
      <w:r>
        <w:t xml:space="preserve">).</w:t>
      </w:r>
    </w:p>
    <w:p>
      <w:pPr>
        <w:pStyle w:val="BodyText"/>
      </w:pPr>
      <w:r>
        <w:t xml:space="preserve">You have to finish</w:t>
      </w:r>
      <w:r>
        <w:t xml:space="preserve"> </w:t>
      </w:r>
      <w:r>
        <w:rPr>
          <w:b/>
          <w:bCs/>
        </w:rPr>
        <w:t xml:space="preserve">at least</w:t>
      </w:r>
      <w:r>
        <w:t xml:space="preserve"> </w:t>
      </w:r>
      <w:r>
        <w:t xml:space="preserve">one task every day. The difficulty of a job schedule is the sum of difficulties of each day of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ays. The difficulty of a day is the maximum difficulty of a job done on that day.</w:t>
      </w:r>
    </w:p>
    <w:p>
      <w:pPr>
        <w:pStyle w:val="BodyText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jobDifficulty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d</w:t>
      </w:r>
      <w:r>
        <w:t xml:space="preserve">. The difficulty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job is</w:t>
      </w:r>
      <w:r>
        <w:t xml:space="preserve"> </w:t>
      </w:r>
      <w:r>
        <w:rPr>
          <w:rStyle w:val="VerbatimChar"/>
        </w:rPr>
        <w:t xml:space="preserve">jobDifficulty[i]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difficulty of a job schedule</w:t>
      </w:r>
      <w:r>
        <w:t xml:space="preserve">. If you cannot find a schedule for the jobs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513221" cy="356134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1/16/untitle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jobDifficulty = [6,5,4,3,2,1], d = 2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First day you can finish the first 5 jobs, total difficulty = 6.</w:t>
      </w:r>
      <w:r>
        <w:br/>
      </w:r>
      <w:r>
        <w:rPr>
          <w:rStyle w:val="VerbatimChar"/>
        </w:rPr>
        <w:t xml:space="preserve">Second day you can finish the last job, total difficulty = 1.</w:t>
      </w:r>
      <w:r>
        <w:br/>
      </w:r>
      <w:r>
        <w:rPr>
          <w:rStyle w:val="VerbatimChar"/>
        </w:rPr>
        <w:t xml:space="preserve">The difficulty of the schedule = 6 + 1 = 7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jobDifficulty = [9,9,9], d = 4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If you finish a job per day you will still have a free day. you cannot find a schedule for the given job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jobDifficulty = [1,1,1], d = 3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schedule is one job per day. total difficulty will be 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jobDifficulty.length &lt;= 3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jobDifficulty[i]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d &lt;=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58Z</dcterms:created>
  <dcterms:modified xsi:type="dcterms:W3CDTF">2024-03-25T09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